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ความสัมพันธ์ของเวลากับประวัติศาสตร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ีค่ะ คุณครู // สวัสดีค่ะ สวัดสีคุณครูและนักเรียนครูได้รับมอบหมายนะคะ ให้มาสอนวิชาประวัติศาสตร์พัฒนาวิชาของเรานะคะ และส่วนของเด็กนักเรียนปลายทางนะคะ ก็ให้นักเรียนโทรมาได้นะคะ ก็หวังว่านักเรียนปลายทางนะคะเริ่มแล้ว ใครพร้อมแล้วยกมือค่ะ ดีมากนะคะ ในเรื่องของความพร้อม ขอนิดหนึ่งค่ะ เมื่อวาน เมื่อวานยืนขึ้นค่ะ ตรงนั้นก็ได้ค่ะ พร้อมตั้งแต่เมื่อวานนะคะชอบไหมคะ // ชอบครับ // ถ้าชอบบอกเตรียมตัวตั้งแต่เมื่อวานตื่นเช้าล้างหน้าแปลงฟันแล้วก็อาบน้ำครับ แล้วก็ประมาณ 5 โมงครึ่งไปซ้อมบอลครับ แปลงฟันนอนนะคะ เป็นสเต็ปของเขานะคะ นิดหนึ่งนะคะ // ตื่น 10 โมงครับ // เขาตื่น 10 โมงนะประมาณ 10 โมง ครึ่ง 5 นาทีอาบน้ำครับ แล้วก็ 17 นาฬิกาหลังจากนอนเสร็จก็ซ้อมบอลครับ แล้วอย่างไรต่อ // แล้วก็กลับมาที่บ้าน 1 ทุ่แล้วก็อาบน้ำ กินข้าวครับ กติกานะคะ นักเรียนปลายทางอาจจะใช้เทคนิคดีไหมคะ 1 ดาวใช่ไหมคะ เป็นเรื่องเกี่ยวกับอะไรคะ // เวลาแต่ครั้งที่ 2 เล่าเป็นเวลาแล้วเป็นอย่างไรอดีตของเขา เรียบร้อยแล้ว มาขนาดนี้แล้วมีใช่ไหมคะ สัมพันธ์กันอย่างไรเราจะเรียนเรื่องเวลา // ความสัมพันธ์ของเวลากับประวัติศาสตร์พร้อมนะคะ การเล่าของเพื่อนเข้าใจนะ ก็สามารถพูดคุยได้ ความสัมพันธ์ของเวลาของประวัติศาสตร์นะคะ แล้วก็นำวิธีการต่าง ๆ วิเคราะห์ความสำคัญของเวลา ในการศึกษาประวัตพอใครได้คะแนนปุ๊บ ครูจะมีรางวัลให้จุดประสงค์ที่จะเรียนหมายถึงอะไร 2. ระบุช่วงเวลาละ ระบุได้ไหมธนบุรี รัตนโกสินทร์ // ตอบชัดทุกกุล่มเนั้นนะคะ เป็นการแบ่งสมัยแบบไหทยบ้าง อันที่ 1 และก็แบ่งแบบไทย ที่นักเรียนว่ามันสัมพันธ์กันอย่างไร มันต่อเนื่องกันอย่างไรน่ะค่ะ มันทำไม มันสะท้อนว่าอย่างไรจะได้ 2 ดาวแล้วนะคะ จะได้แล้ว ลองบอกครูสิทำให้เรารู้ว่า ช่วงเวลาใดที่อยุธยาเสียกรุงก็คือพอเรารู้เวลาปุ๊บเราก็ไปศึกษาประวัติศาสตร์ทำให้ทำไมคะ ทราบรายละเอียดพอเล่าปุ๊บมันจะเป็นเวลา ใช่ไหมคะอย่างต่อเนื่อง ก็คือเหตุการณ์อาจจะต่อเนื่องว่าเมื่อเรารู้แล้วเหตุการณ์ในที่ผ่านมา คุณครูสอนมาแล้วหรือยังคะช่วยกันคิดก่อน กลุ่มละ 1 คน ขอนิดหนึ่งนะคะ สามารถร่วมกันทำกิจกรรมร่วมกับคุณครูได้นะคะเรียงแถว ลองดูก่อนนิดหนึ่งเรื่องราวสั้น ๆ พอสั้น ๆ อดีต โอ.เค. 2 เกิดขึ้นในอดีตอะไรแสดงให้เห็นว่ามันเป็นประวัติศาสตร์การที่มีประวัติศาสตร์ พอแล้วค่ะ ได้แล้วค่ะ ได้ใจความเชื่อได้ไหม มีหลักฐานเชื่อได้ไหมพอแล้วค่ะ แค่หลักฐานก่อนขอสีเหลืองได้ไหมคะจะได้ชัด ๆ คิด วิเคราะห์ เยี่ยมมากอยากให้คะแนนเลยมารับเลยลูก 1 แต้ม 2 คะแนนครูนกคะ ช่วยแจกคนเมื่อกี้ที่ยกมือไว้เยี่ยมมาก เยี่ยมมาก เรามาดูสิพอไหมประวัติศาสตร์หมายถึง หมายถึงอะไรก็คือมีหลักฐานพิสูจน์ ไม่ได้อีกต้องมาทำอะไรอีก จดบันทึกจะถูกหรือไม่ถูก ตีความแล้วคิดว่าใช่ไหมใช่ไหมคะ เรามาดูกันแป๊ะไหมคะ เป็นเรื่องราวที่เกิดขึ้นในอดีตวิเคราะห์ ตีความ สังเคราะห์ให้ใกล้เคียงกับความเป็นจริงมากที่สุด // เยี่ยมมากทัน เบื่อหรือยังได้แล้วใช่ไหมคะ ความหมายแล้วเอามาทำไม ทำไมคะ เพื่อให้เราเข้าใจกิจกรรมให้นักเรียนทำ ลำดับเวลา หาคำตอบแล้วก็จะมีใบความรู้อยู่ในซอง คือ เหตุการณ์อะไร ข้อที่ 1ทุกคนนิ่งกับใบงาน มองหน้าครูก่อนภาพขึ้นมาปุ๊บ นักเรียนลุกขึ้นตอบ พร้อมนะคะ พร้อมแล้ว ใบงานที่ 1ให้นักเรียนนะคะ ดูภาพ ภาพที่ 1 2. เกิดขึ้นในสมัยใด เราแบ่งมา 4 ยุคตอบนะคะ เดี๋ยวคราวหน้านะคะ เร็วมากเลยฟังดีมาก กลุ่มที่จะตอบ คือ กลุ่มที่ 3 ค่ะกลุ่มที่ 3 มองไปทางนู้น1 แต้มนะคะ ต่อไปภาพที่ 2 ขอไมย์ค่ะ ของไมย์ถูกไหมคะ เกิดขึ้นในสมัยคำแหงประดิษฐ์อักษรไทยในสมัย สุโขทัยเกิดขึ้นใน สมัยอยุธยาครับ จะแก้ไหม แก้ว่า สนธิสัญญาเบาริ่ง โกสิน กลุ่มที่ 2 ได้คะแนนค่ะ ข้อที่ 3 จดภาพทันไหม ข้อที่ 3 ขอไมค่ะขอไมค่ะ ทำไมตื่นเต้นจังเลยของ การเดินทางไปเจริญสัมพันธไมตรีเจ้าพระยาทิพากรวงศ์มหาโกษาธิบดี 2 แต้มค่ะ 1 แต้มเลขที่ออก กลุ่มที่ 2 ถูกต้อง รับคำแนน 2 คะแนนมัวแต่สนทนากัน อยุธยา… สุโขทัยแต่เพื่อนบอกว่า อยุธยาถูกต้องหรือไม่ กลุ่มนี้บ้าง กลุ่มนี้ ขอไมค่ะการปฏิวัติสยาม เกิดขึ้นในสมัยไหนได้กี่ภาพแล้วลูก หันเร็วมากเลยตกใจขอจับเสี่ยงโชคอีกครั้งหนึ่ง เลขที่ออก การเลิกธผมก่อน ไม่ทันเลยจริง ๆ เลยธนาคารแห่งแรกของประเทศไทยครับ รัตนโกสินทร์ภาพสุดท้าย กลุ่มนี้เป็นภาพการเข้าร่วมสงครามโลกครังที่ 1 ครบหรือยังคะ ครบแล้วได้ชื่อภาพแล้วใช่ไหมคะ เหตุการณ์ทางประวัติศาสตร์เรียบร้อยแล้ว ต้นทางเสร็จแล้วทำไมคะ ช่วยกัน หยิบใบงานที่ 2 เส้นเวลามาก่อนนิ่ง ๆ ก่อนินดหนึ่งช่วยกันเรียงเส้นเวลาให้ครูใหม่ ครูให้เวลา 15 นาทีเส้นเวลาอยู่ไหนคะดูจาก พ.ศ. เหตุการณ์ใดเกิดขึ้นก่อน ช่วยกันใหญ่เลยนะคะ เรียงภาพเหตุการณ์ ถามครูนกก็ได้นะคะ เดี๋ยวครูนกให้คำปรึกษาได้ไหมคะ ลูก เรียบเรียงภาพก่อนใช่ไหมอยุธยา // หนูได้กี่ใบลูกคนที่เสร็จก่อน ถ้ากลุ่มไหนถูกหมดอันนี้แต้มเป็นแต้มดาวได้ไหมคะเก่งมาก เก่งมากเลยโอ.เค. ไหมคะ ต้องช่วยกันครบไหมคะ ลูก มั่นใจไหมแบ่งกันอย่างไรลูกพอเสร็จแล้วก็ทำไมคะ กลุ่มไหนเสร็จแล้วยกมือเลยเก่งมาก กลุ่มนั้นเสร็จแล้สรับ 2 แต้ม หัวหน้ามีใครเสร็จอีกไหมคะ จะให้อีกแต้มหนึ่งกลุ่มที่ 3 ใครเสร็จแล้วเร็วค่ะ ต้องให้เสร็จก่อนโอ.เค. นะคะ5 4 3 2 1 ตรวจ พร้อมเป้นผู้ตรวจนะคะ เขียนชื่อกลุ่มตัวเองด้านล่างเลย ว่ากลุ่มไหนตรวจเข้าใจหรือยังคะ กลุ่มที่ถูกหมดนะคะ เขียนชื่อกลุ่มผู้ตรวจนะคะ มัเฉลยกันอ่านพร้อม ๆ กัน พ่อขุนรามคำแหงประดิษฐ์เดี่ยวเราจะไปเรียนต่อเนื่อง2135 3 คือ ไหมคะ ไปเป็นทูต ถูกต้องไหม ถูกต้องตรวจให้เพื่อน2310 หยุดเลย ใครตอบได้บ้าง1 แต้ม จุลศักราช เป็นอีกศักรเดี๋ยวตอนนี้เอ๊ะไว้ก่อนบวกลบอะไร บวกลบ พ.ศ. เริ่มเอ๊ะ ๆ พ.ศ. ต้องเอามาบวก การบ้าน 1 ข้อได้ไหม ทำอย่างไรถ้าอยากรู้ พ.ศ. น่ะก็คือ พ.ศ. นะคะ เพื่อไม่ให้การเสียเวลาพ.ศ. รันมาเลื่อย ๆ และสุดท้าย เกิดเหตุการณ์เป็นขั้นตอนไปแต่ละระดับลุกขึ้นมาตอบเลยนะคะ อย่างเร็วเลย ตอบว่า // เกี่ยวครับ เพราะว่าจะรุ้ว่าในและทำไมคะ ลำดับเหตุการณ์สัมพันธ์ได้ข้อที่ 2 นะคะ ถามว่า ทราบเหตุการณ์ในอดีตแล้วทำไมมีใครไม่เข้าใจอีกเสียใจ ให้เขาตอบก่อนเดี๋ยวเพื่อนเสียใจเราบันทึกของในการเรียนวันนี้ได้ ว่าเราเรียนอะไรไปบ้างเร็ว ลุกเลยค่ะ ผู้หญิงพอได้ไหม เดี๋ยวลองดูนะ ทำให้มากยิ่งขึ้นได้ไหม ช้อสุดท้ายสรุปนะ ใครสรุปได้นะขอกลุ่มที่ได้ดาวน้อยที่สุด เราสามารถ // นิ่งแล้วฟังเพื่อนค่ะ ทำให้ดูหน่อยได้ไหมคะ ได้นะ ได้แน่นอนเขาเรียกว่าอะไรนะ จดเหตุการณ์ของเราไว้วิเคราะห์เหตุการณ์ที่เกิดขึ้นในปัจจุบันหรือกลุ่มไหน ลองทำให้ดูหน่อยสิ ว่าจะมีประวัติศาสตร์เอากลับไปปรับปรุงกับชีวิตของตนเองไหมคะ มีไหมคะ ไม่มีถ้ามีอะไรถาม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ประวัติศาสตร์ ความสัมพันธ์ของเวลากับประวัติศาสตร์</dc:title>
  <dc:creator/>
  <cp:keywords/>
  <dcterms:created xsi:type="dcterms:W3CDTF">2021-03-23T09:14:42Z</dcterms:created>
  <dcterms:modified xsi:type="dcterms:W3CDTF">2021-03-23T0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ธันวาคม 2563 เวลา 13.14 น.</vt:lpwstr>
  </property>
  <property fmtid="{D5CDD505-2E9C-101B-9397-08002B2CF9AE}" pid="3" name="subtitle">
    <vt:lpwstr/>
  </property>
</Properties>
</file>